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8076C" w14:textId="77777777" w:rsidR="00214C74" w:rsidRDefault="00214C74" w:rsidP="005D02E9">
      <w:pPr>
        <w:spacing w:after="0" w:line="240" w:lineRule="auto"/>
        <w:jc w:val="center"/>
      </w:pPr>
      <w:bookmarkStart w:id="0" w:name="_GoBack"/>
    </w:p>
    <w:p w14:paraId="6386E3E0" w14:textId="7553240A" w:rsidR="00214C74" w:rsidRPr="00336CD3" w:rsidRDefault="00336CD3" w:rsidP="005D02E9">
      <w:pPr>
        <w:pStyle w:val="ListParagraph"/>
        <w:numPr>
          <w:ilvl w:val="0"/>
          <w:numId w:val="3"/>
        </w:numPr>
        <w:ind w:left="0" w:firstLine="0"/>
        <w:jc w:val="center"/>
        <w:rPr>
          <w:szCs w:val="18"/>
        </w:rPr>
      </w:pPr>
      <w:r w:rsidRPr="00336CD3">
        <w:rPr>
          <w:szCs w:val="18"/>
        </w:rPr>
        <w:t>Never set foot in a gym before or hoping to start out again after a long time away? The workout below should be able to be completed by anyone, young and old, no matter your fitness level.</w:t>
      </w:r>
    </w:p>
    <w:p w14:paraId="119A8168" w14:textId="77777777" w:rsidR="00336CD3" w:rsidRPr="00336CD3" w:rsidRDefault="00336CD3" w:rsidP="005D02E9">
      <w:pPr>
        <w:pStyle w:val="ListParagraph"/>
        <w:ind w:left="0"/>
        <w:jc w:val="center"/>
        <w:rPr>
          <w:szCs w:val="18"/>
        </w:rPr>
      </w:pPr>
    </w:p>
    <w:p w14:paraId="30794F61" w14:textId="1412A770" w:rsidR="0037213A" w:rsidRPr="00336CD3" w:rsidRDefault="00E5665D" w:rsidP="005D02E9">
      <w:pPr>
        <w:pStyle w:val="ListParagraph"/>
        <w:numPr>
          <w:ilvl w:val="0"/>
          <w:numId w:val="3"/>
        </w:numPr>
        <w:spacing w:after="0" w:line="240" w:lineRule="auto"/>
        <w:ind w:left="0" w:firstLine="0"/>
        <w:jc w:val="center"/>
        <w:rPr>
          <w:szCs w:val="18"/>
        </w:rPr>
      </w:pPr>
      <w:r w:rsidRPr="00336CD3">
        <w:rPr>
          <w:szCs w:val="18"/>
        </w:rPr>
        <w:t xml:space="preserve">Not sure how to do each exercise? Check out the “How to” section of the </w:t>
      </w:r>
      <w:hyperlink r:id="rId7" w:history="1">
        <w:r w:rsidR="00214C74" w:rsidRPr="00336CD3">
          <w:rPr>
            <w:rStyle w:val="Hyperlink"/>
            <w:szCs w:val="18"/>
          </w:rPr>
          <w:t>guide</w:t>
        </w:r>
      </w:hyperlink>
      <w:r w:rsidRPr="00336CD3">
        <w:rPr>
          <w:szCs w:val="18"/>
        </w:rPr>
        <w:t>!</w:t>
      </w:r>
    </w:p>
    <w:p w14:paraId="38E70405" w14:textId="77777777" w:rsidR="0037213A" w:rsidRPr="00336CD3" w:rsidRDefault="0037213A" w:rsidP="005D02E9">
      <w:pPr>
        <w:spacing w:after="0" w:line="240" w:lineRule="auto"/>
        <w:jc w:val="center"/>
        <w:rPr>
          <w:szCs w:val="18"/>
        </w:rPr>
      </w:pPr>
    </w:p>
    <w:p w14:paraId="7A1993C1" w14:textId="645B7595" w:rsidR="00AF6A2F" w:rsidRPr="00F972B6" w:rsidRDefault="00E5665D" w:rsidP="005D02E9">
      <w:pPr>
        <w:pStyle w:val="ListParagraph"/>
        <w:numPr>
          <w:ilvl w:val="0"/>
          <w:numId w:val="3"/>
        </w:numPr>
        <w:spacing w:after="0" w:line="240" w:lineRule="auto"/>
        <w:ind w:left="0" w:firstLine="0"/>
        <w:jc w:val="center"/>
        <w:rPr>
          <w:sz w:val="24"/>
          <w:szCs w:val="20"/>
        </w:rPr>
      </w:pPr>
      <w:r w:rsidRPr="00336CD3">
        <w:rPr>
          <w:szCs w:val="18"/>
        </w:rPr>
        <w:t>As ever, record the time it takes for you to complete the entire workout. Able to do it in less than 45 minutes? Great! This means you’re ready to increase the weight slightly, increase the numbers on this document ready for next time</w:t>
      </w:r>
      <w:r w:rsidRPr="00336CD3">
        <w:rPr>
          <w:sz w:val="24"/>
          <w:szCs w:val="20"/>
        </w:rPr>
        <w:t>.</w:t>
      </w:r>
    </w:p>
    <w:tbl>
      <w:tblPr>
        <w:tblStyle w:val="PlainTable1"/>
        <w:tblpPr w:leftFromText="180" w:rightFromText="180" w:vertAnchor="page" w:horzAnchor="page" w:tblpXSpec="center" w:tblpY="4204"/>
        <w:tblW w:w="6912" w:type="dxa"/>
        <w:tblLook w:val="04A0" w:firstRow="1" w:lastRow="0" w:firstColumn="1" w:lastColumn="0" w:noHBand="0" w:noVBand="1"/>
      </w:tblPr>
      <w:tblGrid>
        <w:gridCol w:w="2235"/>
        <w:gridCol w:w="2409"/>
        <w:gridCol w:w="2268"/>
      </w:tblGrid>
      <w:tr w:rsidR="00AF6A2F" w:rsidRPr="001640B1" w14:paraId="18293F19" w14:textId="77777777" w:rsidTr="00525F58">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94D5E59" w14:textId="77777777" w:rsidR="00AF6A2F" w:rsidRPr="001640B1" w:rsidRDefault="00AF6A2F" w:rsidP="005D02E9">
            <w:pPr>
              <w:jc w:val="center"/>
              <w:rPr>
                <w:b w:val="0"/>
                <w:sz w:val="32"/>
              </w:rPr>
            </w:pPr>
            <w:r>
              <w:rPr>
                <w:sz w:val="32"/>
              </w:rPr>
              <w:t xml:space="preserve">THE </w:t>
            </w:r>
            <w:r w:rsidRPr="00AF6A2F">
              <w:rPr>
                <w:sz w:val="36"/>
                <w:szCs w:val="36"/>
              </w:rPr>
              <w:t>GAUNTLET</w:t>
            </w:r>
            <w:r>
              <w:rPr>
                <w:sz w:val="32"/>
              </w:rPr>
              <w:t xml:space="preserve"> (Beginner)</w:t>
            </w:r>
          </w:p>
        </w:tc>
      </w:tr>
      <w:tr w:rsidR="00AF6A2F" w:rsidRPr="001640B1" w14:paraId="4D044B19"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1664F7E" w14:textId="77777777" w:rsidR="00AF6A2F" w:rsidRPr="00AF6A2F" w:rsidRDefault="00AF6A2F" w:rsidP="005D02E9">
            <w:pPr>
              <w:jc w:val="center"/>
              <w:rPr>
                <w:b w:val="0"/>
                <w:sz w:val="28"/>
                <w:szCs w:val="28"/>
              </w:rPr>
            </w:pPr>
            <w:r w:rsidRPr="00AF6A2F">
              <w:rPr>
                <w:sz w:val="28"/>
                <w:szCs w:val="28"/>
              </w:rPr>
              <w:t>Exercise</w:t>
            </w:r>
          </w:p>
        </w:tc>
      </w:tr>
      <w:tr w:rsidR="00AF6A2F" w:rsidRPr="001640B1" w14:paraId="7DBC4A6E"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38C1CC02" w14:textId="77777777" w:rsidR="00AF6A2F" w:rsidRPr="00336CD3" w:rsidRDefault="00AF6A2F" w:rsidP="005D02E9">
            <w:pPr>
              <w:jc w:val="center"/>
              <w:rPr>
                <w:b w:val="0"/>
                <w:bCs w:val="0"/>
                <w:sz w:val="28"/>
                <w:szCs w:val="28"/>
              </w:rPr>
            </w:pPr>
            <w:r w:rsidRPr="00336CD3">
              <w:rPr>
                <w:b w:val="0"/>
                <w:bCs w:val="0"/>
                <w:sz w:val="28"/>
                <w:szCs w:val="28"/>
              </w:rPr>
              <w:t>30kg Wide Grip Lateral Pulldown (15)</w:t>
            </w:r>
          </w:p>
        </w:tc>
      </w:tr>
      <w:tr w:rsidR="00AF6A2F" w:rsidRPr="001640B1" w14:paraId="45DA4C51"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3B8058C5" w14:textId="77777777" w:rsidR="00AF6A2F" w:rsidRPr="00336CD3" w:rsidRDefault="00AF6A2F" w:rsidP="005D02E9">
            <w:pPr>
              <w:jc w:val="center"/>
              <w:rPr>
                <w:b w:val="0"/>
                <w:bCs w:val="0"/>
                <w:sz w:val="28"/>
                <w:szCs w:val="28"/>
              </w:rPr>
            </w:pPr>
            <w:r w:rsidRPr="00336CD3">
              <w:rPr>
                <w:b w:val="0"/>
                <w:bCs w:val="0"/>
                <w:sz w:val="28"/>
                <w:szCs w:val="28"/>
              </w:rPr>
              <w:t>35kg Deadlift (30)</w:t>
            </w:r>
          </w:p>
        </w:tc>
      </w:tr>
      <w:tr w:rsidR="00AF6A2F" w:rsidRPr="001640B1" w14:paraId="5EADBDB6"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2AE9597" w14:textId="77777777" w:rsidR="00AF6A2F" w:rsidRPr="00336CD3" w:rsidRDefault="00AF6A2F" w:rsidP="005D02E9">
            <w:pPr>
              <w:jc w:val="center"/>
              <w:rPr>
                <w:b w:val="0"/>
                <w:bCs w:val="0"/>
                <w:sz w:val="28"/>
                <w:szCs w:val="28"/>
              </w:rPr>
            </w:pPr>
            <w:r w:rsidRPr="00336CD3">
              <w:rPr>
                <w:b w:val="0"/>
                <w:bCs w:val="0"/>
                <w:sz w:val="28"/>
                <w:szCs w:val="28"/>
              </w:rPr>
              <w:t>14kg 2’ Bench Press (30)</w:t>
            </w:r>
          </w:p>
        </w:tc>
      </w:tr>
      <w:tr w:rsidR="00AF6A2F" w:rsidRPr="001640B1" w14:paraId="0CC3FFFF"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A53D29F" w14:textId="59301232" w:rsidR="00AF6A2F" w:rsidRPr="00336CD3" w:rsidRDefault="00AF6A2F" w:rsidP="005D02E9">
            <w:pPr>
              <w:jc w:val="center"/>
              <w:rPr>
                <w:b w:val="0"/>
                <w:bCs w:val="0"/>
                <w:sz w:val="28"/>
                <w:szCs w:val="28"/>
              </w:rPr>
            </w:pPr>
            <w:r w:rsidRPr="00336CD3">
              <w:rPr>
                <w:b w:val="0"/>
                <w:bCs w:val="0"/>
                <w:sz w:val="28"/>
                <w:szCs w:val="28"/>
              </w:rPr>
              <w:t>10kg 4° Bench Dumbbell Rows, Overhand Grip (30)</w:t>
            </w:r>
          </w:p>
        </w:tc>
      </w:tr>
      <w:tr w:rsidR="00AF6A2F" w:rsidRPr="001640B1" w14:paraId="0632FA8C"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56409222" w14:textId="2436EB39" w:rsidR="00AF6A2F" w:rsidRPr="00336CD3" w:rsidRDefault="00AF6A2F" w:rsidP="005D02E9">
            <w:pPr>
              <w:jc w:val="center"/>
              <w:rPr>
                <w:b w:val="0"/>
                <w:bCs w:val="0"/>
                <w:sz w:val="28"/>
                <w:szCs w:val="28"/>
              </w:rPr>
            </w:pPr>
            <w:r w:rsidRPr="00336CD3">
              <w:rPr>
                <w:b w:val="0"/>
                <w:bCs w:val="0"/>
                <w:sz w:val="28"/>
                <w:szCs w:val="28"/>
              </w:rPr>
              <w:t>15kg Barbell Squats (30)</w:t>
            </w:r>
          </w:p>
        </w:tc>
      </w:tr>
      <w:tr w:rsidR="00AF6A2F" w:rsidRPr="001640B1" w14:paraId="7B8EA2C0"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CC27851" w14:textId="77777777" w:rsidR="00AF6A2F" w:rsidRPr="00336CD3" w:rsidRDefault="00AF6A2F" w:rsidP="005D02E9">
            <w:pPr>
              <w:jc w:val="center"/>
              <w:rPr>
                <w:b w:val="0"/>
                <w:bCs w:val="0"/>
                <w:sz w:val="28"/>
                <w:szCs w:val="28"/>
              </w:rPr>
            </w:pPr>
            <w:r w:rsidRPr="00336CD3">
              <w:rPr>
                <w:b w:val="0"/>
                <w:bCs w:val="0"/>
                <w:sz w:val="28"/>
                <w:szCs w:val="28"/>
              </w:rPr>
              <w:t>15kg Wide Upright Row (30)</w:t>
            </w:r>
          </w:p>
        </w:tc>
      </w:tr>
      <w:tr w:rsidR="00AF6A2F" w:rsidRPr="001640B1" w14:paraId="583C4787"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A068C2C" w14:textId="69EAA220" w:rsidR="00AF6A2F" w:rsidRPr="00336CD3" w:rsidRDefault="00AF6A2F" w:rsidP="005D02E9">
            <w:pPr>
              <w:jc w:val="center"/>
              <w:rPr>
                <w:b w:val="0"/>
                <w:bCs w:val="0"/>
                <w:sz w:val="28"/>
                <w:szCs w:val="28"/>
              </w:rPr>
            </w:pPr>
            <w:r w:rsidRPr="00336CD3">
              <w:rPr>
                <w:b w:val="0"/>
                <w:bCs w:val="0"/>
                <w:sz w:val="28"/>
                <w:szCs w:val="28"/>
              </w:rPr>
              <w:t>15kg Front Military Press (30)</w:t>
            </w:r>
          </w:p>
        </w:tc>
      </w:tr>
      <w:tr w:rsidR="00AF6A2F" w:rsidRPr="001640B1" w14:paraId="22F4AFBA"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1B90F431" w14:textId="695A9D35" w:rsidR="00AF6A2F" w:rsidRPr="00336CD3" w:rsidRDefault="00AF6A2F" w:rsidP="005D02E9">
            <w:pPr>
              <w:jc w:val="center"/>
              <w:rPr>
                <w:b w:val="0"/>
                <w:bCs w:val="0"/>
                <w:sz w:val="28"/>
                <w:szCs w:val="28"/>
              </w:rPr>
            </w:pPr>
            <w:r w:rsidRPr="00336CD3">
              <w:rPr>
                <w:b w:val="0"/>
                <w:bCs w:val="0"/>
                <w:sz w:val="28"/>
                <w:szCs w:val="28"/>
              </w:rPr>
              <w:t>30kg Close grip Lateral Pulldown (15)</w:t>
            </w:r>
          </w:p>
        </w:tc>
      </w:tr>
      <w:tr w:rsidR="00AF6A2F" w:rsidRPr="001640B1" w14:paraId="2BF911F7"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00647B1" w14:textId="544DF68F" w:rsidR="00AF6A2F" w:rsidRPr="00336CD3" w:rsidRDefault="00AF6A2F" w:rsidP="005D02E9">
            <w:pPr>
              <w:jc w:val="center"/>
              <w:rPr>
                <w:b w:val="0"/>
                <w:bCs w:val="0"/>
                <w:sz w:val="28"/>
                <w:szCs w:val="28"/>
              </w:rPr>
            </w:pPr>
            <w:r w:rsidRPr="00336CD3">
              <w:rPr>
                <w:b w:val="0"/>
                <w:bCs w:val="0"/>
                <w:sz w:val="28"/>
                <w:szCs w:val="28"/>
              </w:rPr>
              <w:t>Floor Wipers (30)</w:t>
            </w:r>
          </w:p>
        </w:tc>
      </w:tr>
      <w:tr w:rsidR="00AF6A2F" w:rsidRPr="001640B1" w14:paraId="78C204E0"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D330135" w14:textId="4DF8B2E6" w:rsidR="00AF6A2F" w:rsidRPr="00336CD3" w:rsidRDefault="00AF6A2F" w:rsidP="005D02E9">
            <w:pPr>
              <w:jc w:val="center"/>
              <w:rPr>
                <w:b w:val="0"/>
                <w:bCs w:val="0"/>
                <w:sz w:val="28"/>
                <w:szCs w:val="28"/>
              </w:rPr>
            </w:pPr>
            <w:r w:rsidRPr="00336CD3">
              <w:rPr>
                <w:b w:val="0"/>
                <w:bCs w:val="0"/>
                <w:sz w:val="28"/>
                <w:szCs w:val="28"/>
              </w:rPr>
              <w:t>40kg Shrugs (30)</w:t>
            </w:r>
          </w:p>
        </w:tc>
      </w:tr>
      <w:tr w:rsidR="00AF6A2F" w:rsidRPr="001640B1" w14:paraId="6A81571B"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641EF2C" w14:textId="58F4116C" w:rsidR="00AF6A2F" w:rsidRPr="00336CD3" w:rsidRDefault="00AF6A2F" w:rsidP="005D02E9">
            <w:pPr>
              <w:jc w:val="center"/>
              <w:rPr>
                <w:b w:val="0"/>
                <w:bCs w:val="0"/>
                <w:sz w:val="28"/>
                <w:szCs w:val="28"/>
              </w:rPr>
            </w:pPr>
            <w:r w:rsidRPr="00336CD3">
              <w:rPr>
                <w:b w:val="0"/>
                <w:bCs w:val="0"/>
                <w:sz w:val="28"/>
                <w:szCs w:val="28"/>
              </w:rPr>
              <w:t>-35kg Assisted Dips (30)</w:t>
            </w:r>
          </w:p>
        </w:tc>
      </w:tr>
      <w:tr w:rsidR="00AF6A2F" w:rsidRPr="001640B1" w14:paraId="78AD4ADC"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EF784C4" w14:textId="264D3D58" w:rsidR="00AF6A2F" w:rsidRPr="00336CD3" w:rsidRDefault="00AF6A2F" w:rsidP="005D02E9">
            <w:pPr>
              <w:jc w:val="center"/>
              <w:rPr>
                <w:b w:val="0"/>
                <w:bCs w:val="0"/>
                <w:sz w:val="28"/>
                <w:szCs w:val="28"/>
              </w:rPr>
            </w:pPr>
            <w:r w:rsidRPr="00336CD3">
              <w:rPr>
                <w:b w:val="0"/>
                <w:bCs w:val="0"/>
                <w:sz w:val="28"/>
                <w:szCs w:val="28"/>
              </w:rPr>
              <w:t>Sit Ups (30)</w:t>
            </w:r>
          </w:p>
        </w:tc>
      </w:tr>
      <w:tr w:rsidR="00AF6A2F" w:rsidRPr="001640B1" w14:paraId="33BE89F1"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B1DDD46" w14:textId="77777777" w:rsidR="00AF6A2F" w:rsidRPr="00336CD3" w:rsidRDefault="00AF6A2F" w:rsidP="005D02E9">
            <w:pPr>
              <w:jc w:val="center"/>
              <w:rPr>
                <w:b w:val="0"/>
                <w:bCs w:val="0"/>
                <w:sz w:val="28"/>
                <w:szCs w:val="28"/>
              </w:rPr>
            </w:pPr>
            <w:r w:rsidRPr="00336CD3">
              <w:rPr>
                <w:b w:val="0"/>
                <w:bCs w:val="0"/>
                <w:sz w:val="28"/>
                <w:szCs w:val="28"/>
              </w:rPr>
              <w:t>30kg Wide Grip Lateral Pulldown (15)</w:t>
            </w:r>
          </w:p>
        </w:tc>
      </w:tr>
      <w:tr w:rsidR="00AF6A2F" w:rsidRPr="001640B1" w14:paraId="415710A2" w14:textId="77777777" w:rsidTr="00525F5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FBEAF47" w14:textId="7C371C07" w:rsidR="00AF6A2F" w:rsidRPr="00336CD3" w:rsidRDefault="00AF6A2F" w:rsidP="005D02E9">
            <w:pPr>
              <w:jc w:val="center"/>
              <w:rPr>
                <w:b w:val="0"/>
                <w:bCs w:val="0"/>
                <w:sz w:val="28"/>
                <w:szCs w:val="28"/>
              </w:rPr>
            </w:pPr>
            <w:r w:rsidRPr="00336CD3">
              <w:rPr>
                <w:b w:val="0"/>
                <w:bCs w:val="0"/>
                <w:sz w:val="28"/>
                <w:szCs w:val="28"/>
              </w:rPr>
              <w:t>2x20kg Normal, Wide, Narrow Calf Raise (3x15)</w:t>
            </w:r>
          </w:p>
        </w:tc>
      </w:tr>
      <w:tr w:rsidR="00AF6A2F" w:rsidRPr="001640B1" w14:paraId="7D563611" w14:textId="77777777" w:rsidTr="00525F58">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425E886" w14:textId="77777777" w:rsidR="00AF6A2F" w:rsidRPr="00AF6A2F" w:rsidRDefault="00AF6A2F" w:rsidP="005D02E9">
            <w:pPr>
              <w:jc w:val="center"/>
              <w:rPr>
                <w:b w:val="0"/>
                <w:sz w:val="28"/>
                <w:szCs w:val="28"/>
                <w:u w:val="single"/>
              </w:rPr>
            </w:pPr>
            <w:r w:rsidRPr="00AF6A2F">
              <w:rPr>
                <w:sz w:val="28"/>
                <w:szCs w:val="28"/>
                <w:u w:val="single"/>
              </w:rPr>
              <w:t>TOTAL REPS (360)</w:t>
            </w:r>
          </w:p>
        </w:tc>
      </w:tr>
      <w:tr w:rsidR="00AF6A2F" w:rsidRPr="001640B1" w14:paraId="070427F1" w14:textId="77777777" w:rsidTr="00525F58">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F651EC3" w14:textId="77777777" w:rsidR="00AF6A2F" w:rsidRPr="00AF6A2F" w:rsidRDefault="00AF6A2F" w:rsidP="005D02E9">
            <w:pPr>
              <w:jc w:val="center"/>
              <w:rPr>
                <w:b w:val="0"/>
                <w:sz w:val="28"/>
                <w:szCs w:val="28"/>
              </w:rPr>
            </w:pPr>
            <w:r w:rsidRPr="00AF6A2F">
              <w:rPr>
                <w:sz w:val="28"/>
                <w:szCs w:val="28"/>
              </w:rPr>
              <w:t>Date</w:t>
            </w:r>
          </w:p>
        </w:tc>
        <w:tc>
          <w:tcPr>
            <w:tcW w:w="2409" w:type="dxa"/>
          </w:tcPr>
          <w:p w14:paraId="155A10F5" w14:textId="77777777" w:rsidR="00AF6A2F" w:rsidRPr="00AF6A2F" w:rsidRDefault="00AF6A2F" w:rsidP="005D02E9">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AF6A2F">
              <w:rPr>
                <w:b/>
                <w:sz w:val="28"/>
                <w:szCs w:val="28"/>
              </w:rPr>
              <w:t>Time</w:t>
            </w:r>
          </w:p>
        </w:tc>
        <w:tc>
          <w:tcPr>
            <w:tcW w:w="2268" w:type="dxa"/>
          </w:tcPr>
          <w:p w14:paraId="3B49530F" w14:textId="77777777" w:rsidR="00AF6A2F" w:rsidRPr="00AF6A2F" w:rsidRDefault="00AF6A2F" w:rsidP="005D02E9">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AF6A2F">
              <w:rPr>
                <w:b/>
                <w:sz w:val="28"/>
                <w:szCs w:val="28"/>
              </w:rPr>
              <w:t>Notes</w:t>
            </w:r>
          </w:p>
        </w:tc>
      </w:tr>
      <w:tr w:rsidR="00AF6A2F" w:rsidRPr="001640B1" w14:paraId="44B92630" w14:textId="77777777" w:rsidTr="00525F58">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457CF296" w14:textId="77777777" w:rsidR="00AF6A2F" w:rsidRPr="001640B1" w:rsidRDefault="00AF6A2F" w:rsidP="005D02E9">
            <w:pPr>
              <w:jc w:val="center"/>
              <w:rPr>
                <w:b w:val="0"/>
                <w:sz w:val="32"/>
              </w:rPr>
            </w:pPr>
          </w:p>
        </w:tc>
        <w:tc>
          <w:tcPr>
            <w:tcW w:w="2409" w:type="dxa"/>
          </w:tcPr>
          <w:p w14:paraId="65733A82"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10987B26"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r>
      <w:tr w:rsidR="00AF6A2F" w:rsidRPr="001640B1" w14:paraId="4FBFE6BE" w14:textId="77777777" w:rsidTr="00525F58">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0DFAE0EC" w14:textId="77777777" w:rsidR="00AF6A2F" w:rsidRPr="001640B1" w:rsidRDefault="00AF6A2F" w:rsidP="005D02E9">
            <w:pPr>
              <w:jc w:val="center"/>
              <w:rPr>
                <w:b w:val="0"/>
                <w:sz w:val="32"/>
              </w:rPr>
            </w:pPr>
          </w:p>
        </w:tc>
        <w:tc>
          <w:tcPr>
            <w:tcW w:w="2409" w:type="dxa"/>
          </w:tcPr>
          <w:p w14:paraId="6C937D45"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7139C177"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r>
      <w:tr w:rsidR="00AF6A2F" w:rsidRPr="001640B1" w14:paraId="5D3CF6F6" w14:textId="77777777" w:rsidTr="00525F58">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1003F240" w14:textId="77777777" w:rsidR="00AF6A2F" w:rsidRPr="001640B1" w:rsidRDefault="00AF6A2F" w:rsidP="005D02E9">
            <w:pPr>
              <w:jc w:val="center"/>
              <w:rPr>
                <w:b w:val="0"/>
                <w:sz w:val="32"/>
              </w:rPr>
            </w:pPr>
          </w:p>
        </w:tc>
        <w:tc>
          <w:tcPr>
            <w:tcW w:w="2409" w:type="dxa"/>
          </w:tcPr>
          <w:p w14:paraId="027131F5"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4B963A07"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r>
      <w:tr w:rsidR="00AF6A2F" w:rsidRPr="001640B1" w14:paraId="2ADEB6F2" w14:textId="77777777" w:rsidTr="00525F58">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06DB12BD" w14:textId="77777777" w:rsidR="00AF6A2F" w:rsidRPr="001640B1" w:rsidRDefault="00AF6A2F" w:rsidP="005D02E9">
            <w:pPr>
              <w:jc w:val="center"/>
              <w:rPr>
                <w:b w:val="0"/>
                <w:sz w:val="32"/>
              </w:rPr>
            </w:pPr>
          </w:p>
        </w:tc>
        <w:tc>
          <w:tcPr>
            <w:tcW w:w="2409" w:type="dxa"/>
          </w:tcPr>
          <w:p w14:paraId="1D6A8832"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1AF7AE19"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r>
      <w:tr w:rsidR="00AF6A2F" w:rsidRPr="001640B1" w14:paraId="6FEEFB4A" w14:textId="77777777" w:rsidTr="00525F58">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D1D2ECA" w14:textId="77777777" w:rsidR="00AF6A2F" w:rsidRPr="001640B1" w:rsidRDefault="00AF6A2F" w:rsidP="005D02E9">
            <w:pPr>
              <w:jc w:val="center"/>
              <w:rPr>
                <w:b w:val="0"/>
                <w:sz w:val="32"/>
              </w:rPr>
            </w:pPr>
          </w:p>
        </w:tc>
        <w:tc>
          <w:tcPr>
            <w:tcW w:w="2409" w:type="dxa"/>
          </w:tcPr>
          <w:p w14:paraId="2398E329"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3B4F6553"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r>
      <w:tr w:rsidR="00AF6A2F" w:rsidRPr="001640B1" w14:paraId="4F3B9B52" w14:textId="77777777" w:rsidTr="00525F58">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E2B336E" w14:textId="77777777" w:rsidR="00AF6A2F" w:rsidRPr="001640B1" w:rsidRDefault="00AF6A2F" w:rsidP="005D02E9">
            <w:pPr>
              <w:jc w:val="center"/>
              <w:rPr>
                <w:b w:val="0"/>
                <w:sz w:val="32"/>
              </w:rPr>
            </w:pPr>
          </w:p>
        </w:tc>
        <w:tc>
          <w:tcPr>
            <w:tcW w:w="2409" w:type="dxa"/>
          </w:tcPr>
          <w:p w14:paraId="1A60CC05"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0E7F931E"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r>
      <w:tr w:rsidR="00AF6A2F" w:rsidRPr="001640B1" w14:paraId="530805AA" w14:textId="77777777" w:rsidTr="00525F58">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CC2862F" w14:textId="77777777" w:rsidR="00AF6A2F" w:rsidRPr="001640B1" w:rsidRDefault="00AF6A2F" w:rsidP="005D02E9">
            <w:pPr>
              <w:jc w:val="center"/>
              <w:rPr>
                <w:b w:val="0"/>
                <w:sz w:val="32"/>
              </w:rPr>
            </w:pPr>
          </w:p>
        </w:tc>
        <w:tc>
          <w:tcPr>
            <w:tcW w:w="2409" w:type="dxa"/>
          </w:tcPr>
          <w:p w14:paraId="0DA29A69"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320A5FC0" w14:textId="77777777" w:rsidR="00AF6A2F" w:rsidRPr="001640B1" w:rsidRDefault="00AF6A2F" w:rsidP="005D02E9">
            <w:pPr>
              <w:jc w:val="center"/>
              <w:cnfStyle w:val="000000000000" w:firstRow="0" w:lastRow="0" w:firstColumn="0" w:lastColumn="0" w:oddVBand="0" w:evenVBand="0" w:oddHBand="0" w:evenHBand="0" w:firstRowFirstColumn="0" w:firstRowLastColumn="0" w:lastRowFirstColumn="0" w:lastRowLastColumn="0"/>
              <w:rPr>
                <w:b/>
                <w:sz w:val="32"/>
              </w:rPr>
            </w:pPr>
          </w:p>
        </w:tc>
      </w:tr>
      <w:tr w:rsidR="00AF6A2F" w:rsidRPr="001640B1" w14:paraId="77C17069" w14:textId="77777777" w:rsidTr="00525F58">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75CE3E72" w14:textId="77777777" w:rsidR="00AF6A2F" w:rsidRPr="001640B1" w:rsidRDefault="00AF6A2F" w:rsidP="005D02E9">
            <w:pPr>
              <w:jc w:val="center"/>
              <w:rPr>
                <w:b w:val="0"/>
                <w:sz w:val="32"/>
              </w:rPr>
            </w:pPr>
          </w:p>
        </w:tc>
        <w:tc>
          <w:tcPr>
            <w:tcW w:w="2409" w:type="dxa"/>
          </w:tcPr>
          <w:p w14:paraId="043E86A4"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6DBFF25B" w14:textId="77777777" w:rsidR="00AF6A2F" w:rsidRPr="001640B1" w:rsidRDefault="00AF6A2F" w:rsidP="005D02E9">
            <w:pPr>
              <w:jc w:val="center"/>
              <w:cnfStyle w:val="000000100000" w:firstRow="0" w:lastRow="0" w:firstColumn="0" w:lastColumn="0" w:oddVBand="0" w:evenVBand="0" w:oddHBand="1" w:evenHBand="0" w:firstRowFirstColumn="0" w:firstRowLastColumn="0" w:lastRowFirstColumn="0" w:lastRowLastColumn="0"/>
              <w:rPr>
                <w:b/>
                <w:sz w:val="32"/>
              </w:rPr>
            </w:pPr>
          </w:p>
        </w:tc>
      </w:tr>
      <w:bookmarkEnd w:id="0"/>
    </w:tbl>
    <w:p w14:paraId="038AACF3" w14:textId="77777777" w:rsidR="00AF6A2F" w:rsidRPr="00214C74" w:rsidRDefault="00AF6A2F" w:rsidP="005D02E9">
      <w:pPr>
        <w:pStyle w:val="ListParagraph"/>
        <w:spacing w:after="0" w:line="240" w:lineRule="auto"/>
        <w:ind w:left="0"/>
        <w:jc w:val="center"/>
        <w:rPr>
          <w:sz w:val="28"/>
        </w:rPr>
      </w:pPr>
    </w:p>
    <w:sectPr w:rsidR="00AF6A2F" w:rsidRPr="00214C74" w:rsidSect="001640B1">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9E50C" w14:textId="77777777" w:rsidR="00E578EC" w:rsidRDefault="00E578EC" w:rsidP="00214C74">
      <w:pPr>
        <w:spacing w:after="0" w:line="240" w:lineRule="auto"/>
      </w:pPr>
      <w:r>
        <w:separator/>
      </w:r>
    </w:p>
  </w:endnote>
  <w:endnote w:type="continuationSeparator" w:id="0">
    <w:p w14:paraId="469F4DB9" w14:textId="77777777" w:rsidR="00E578EC" w:rsidRDefault="00E578EC" w:rsidP="0021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00064" w14:textId="2C9D50CE" w:rsidR="00214C74" w:rsidRPr="00214C74" w:rsidRDefault="00214C74" w:rsidP="00214C74">
    <w:pPr>
      <w:pStyle w:val="Footer"/>
      <w:jc w:val="center"/>
      <w:rPr>
        <w:lang w:val="en-US"/>
      </w:rPr>
    </w:pPr>
    <w:r>
      <w:rPr>
        <w:lang w:val="en-US"/>
      </w:rPr>
      <w:t xml:space="preserve">For more info, make sure to check our </w:t>
    </w:r>
    <w:hyperlink r:id="rId1" w:history="1">
      <w:r w:rsidRPr="00214C74">
        <w:rPr>
          <w:rStyle w:val="Hyperlink"/>
          <w:lang w:val="en-US"/>
        </w:rPr>
        <w:t>guide</w:t>
      </w:r>
    </w:hyperlink>
    <w:r>
      <w:rPr>
        <w:lang w:val="en-US"/>
      </w:rPr>
      <w:t xml:space="preserve"> on Gainstop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F9AA8" w14:textId="77777777" w:rsidR="00E578EC" w:rsidRDefault="00E578EC" w:rsidP="00214C74">
      <w:pPr>
        <w:spacing w:after="0" w:line="240" w:lineRule="auto"/>
      </w:pPr>
      <w:r>
        <w:separator/>
      </w:r>
    </w:p>
  </w:footnote>
  <w:footnote w:type="continuationSeparator" w:id="0">
    <w:p w14:paraId="463F473C" w14:textId="77777777" w:rsidR="00E578EC" w:rsidRDefault="00E578EC" w:rsidP="00214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EF93" w14:textId="3EF59F25" w:rsidR="00214C74" w:rsidRPr="00214C74" w:rsidRDefault="00214C74" w:rsidP="00214C74">
    <w:pPr>
      <w:pStyle w:val="Title"/>
      <w:jc w:val="center"/>
      <w:rPr>
        <w:lang w:val="en-US"/>
      </w:rPr>
    </w:pPr>
    <w:r>
      <w:rPr>
        <w:lang w:val="en-US"/>
      </w:rPr>
      <w:t>Gainstopia’s 1-Hour Gauntl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A2E78"/>
    <w:multiLevelType w:val="hybridMultilevel"/>
    <w:tmpl w:val="208AC6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58C6B60"/>
    <w:multiLevelType w:val="hybridMultilevel"/>
    <w:tmpl w:val="E6A04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C378C2"/>
    <w:multiLevelType w:val="hybridMultilevel"/>
    <w:tmpl w:val="0532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B07A3F"/>
    <w:multiLevelType w:val="hybridMultilevel"/>
    <w:tmpl w:val="1FD6D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AxtrQ0M7UwMjVV0lEKTi0uzszPAykwqgUANJSwIiwAAAA="/>
  </w:docVars>
  <w:rsids>
    <w:rsidRoot w:val="00AA5675"/>
    <w:rsid w:val="000017A5"/>
    <w:rsid w:val="0004539D"/>
    <w:rsid w:val="000454A0"/>
    <w:rsid w:val="00067105"/>
    <w:rsid w:val="000E4CB6"/>
    <w:rsid w:val="00126DD1"/>
    <w:rsid w:val="00127CD5"/>
    <w:rsid w:val="00161D85"/>
    <w:rsid w:val="001640B1"/>
    <w:rsid w:val="001A3609"/>
    <w:rsid w:val="001B12C4"/>
    <w:rsid w:val="001F5054"/>
    <w:rsid w:val="00214C74"/>
    <w:rsid w:val="0025438B"/>
    <w:rsid w:val="002C3DA2"/>
    <w:rsid w:val="002D39E9"/>
    <w:rsid w:val="003211FD"/>
    <w:rsid w:val="00336CD3"/>
    <w:rsid w:val="00345E8A"/>
    <w:rsid w:val="00362DC6"/>
    <w:rsid w:val="0037213A"/>
    <w:rsid w:val="003B2A83"/>
    <w:rsid w:val="003D22E0"/>
    <w:rsid w:val="003D5A93"/>
    <w:rsid w:val="003F109E"/>
    <w:rsid w:val="003F22C2"/>
    <w:rsid w:val="004F2947"/>
    <w:rsid w:val="00525F58"/>
    <w:rsid w:val="0057537B"/>
    <w:rsid w:val="005D02E9"/>
    <w:rsid w:val="005D4DF5"/>
    <w:rsid w:val="006F15D1"/>
    <w:rsid w:val="007579D5"/>
    <w:rsid w:val="007D2582"/>
    <w:rsid w:val="008E5F1D"/>
    <w:rsid w:val="00944316"/>
    <w:rsid w:val="00961967"/>
    <w:rsid w:val="009D4719"/>
    <w:rsid w:val="00A268D6"/>
    <w:rsid w:val="00A82112"/>
    <w:rsid w:val="00AA5675"/>
    <w:rsid w:val="00AD0A16"/>
    <w:rsid w:val="00AD4F55"/>
    <w:rsid w:val="00AF6A2F"/>
    <w:rsid w:val="00B85F27"/>
    <w:rsid w:val="00C02CAD"/>
    <w:rsid w:val="00C74B08"/>
    <w:rsid w:val="00D062B2"/>
    <w:rsid w:val="00D41845"/>
    <w:rsid w:val="00D754AC"/>
    <w:rsid w:val="00DB5C55"/>
    <w:rsid w:val="00DD77D6"/>
    <w:rsid w:val="00E07B06"/>
    <w:rsid w:val="00E5665D"/>
    <w:rsid w:val="00E578EC"/>
    <w:rsid w:val="00E92486"/>
    <w:rsid w:val="00F32155"/>
    <w:rsid w:val="00F41500"/>
    <w:rsid w:val="00F5217B"/>
    <w:rsid w:val="00F972B6"/>
    <w:rsid w:val="00FA0DBF"/>
    <w:rsid w:val="00FC3A3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BC6D5"/>
  <w15:docId w15:val="{B81F6D93-F10F-47FC-A398-7A5199CA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5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
    <w:name w:val="email"/>
    <w:basedOn w:val="Normal"/>
    <w:rsid w:val="002D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D3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9E9"/>
    <w:rPr>
      <w:rFonts w:ascii="Tahoma" w:hAnsi="Tahoma" w:cs="Tahoma"/>
      <w:sz w:val="16"/>
      <w:szCs w:val="16"/>
    </w:rPr>
  </w:style>
  <w:style w:type="paragraph" w:styleId="ListParagraph">
    <w:name w:val="List Paragraph"/>
    <w:basedOn w:val="Normal"/>
    <w:uiPriority w:val="34"/>
    <w:qFormat/>
    <w:rsid w:val="007579D5"/>
    <w:pPr>
      <w:ind w:left="720"/>
      <w:contextualSpacing/>
    </w:pPr>
  </w:style>
  <w:style w:type="character" w:styleId="Hyperlink">
    <w:name w:val="Hyperlink"/>
    <w:basedOn w:val="DefaultParagraphFont"/>
    <w:uiPriority w:val="99"/>
    <w:unhideWhenUsed/>
    <w:rsid w:val="00214C74"/>
    <w:rPr>
      <w:color w:val="0000FF" w:themeColor="hyperlink"/>
      <w:u w:val="single"/>
    </w:rPr>
  </w:style>
  <w:style w:type="character" w:styleId="UnresolvedMention">
    <w:name w:val="Unresolved Mention"/>
    <w:basedOn w:val="DefaultParagraphFont"/>
    <w:uiPriority w:val="99"/>
    <w:semiHidden/>
    <w:unhideWhenUsed/>
    <w:rsid w:val="00214C74"/>
    <w:rPr>
      <w:color w:val="605E5C"/>
      <w:shd w:val="clear" w:color="auto" w:fill="E1DFDD"/>
    </w:rPr>
  </w:style>
  <w:style w:type="paragraph" w:styleId="Header">
    <w:name w:val="header"/>
    <w:basedOn w:val="Normal"/>
    <w:link w:val="HeaderChar"/>
    <w:uiPriority w:val="99"/>
    <w:unhideWhenUsed/>
    <w:rsid w:val="00214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74"/>
  </w:style>
  <w:style w:type="paragraph" w:styleId="Footer">
    <w:name w:val="footer"/>
    <w:basedOn w:val="Normal"/>
    <w:link w:val="FooterChar"/>
    <w:uiPriority w:val="99"/>
    <w:unhideWhenUsed/>
    <w:rsid w:val="00214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74"/>
  </w:style>
  <w:style w:type="paragraph" w:styleId="Title">
    <w:name w:val="Title"/>
    <w:basedOn w:val="Normal"/>
    <w:next w:val="Normal"/>
    <w:link w:val="TitleChar"/>
    <w:uiPriority w:val="10"/>
    <w:qFormat/>
    <w:rsid w:val="00214C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C74"/>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214C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75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ainstopia.com/1-hour-gauntl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gainstopia.com/1-hour-gaunt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62</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e</dc:creator>
  <cp:lastModifiedBy>Mustapha Benjeddi</cp:lastModifiedBy>
  <cp:revision>9</cp:revision>
  <cp:lastPrinted>2015-02-20T12:14:00Z</cp:lastPrinted>
  <dcterms:created xsi:type="dcterms:W3CDTF">2015-02-20T19:56:00Z</dcterms:created>
  <dcterms:modified xsi:type="dcterms:W3CDTF">2020-04-02T05:28:00Z</dcterms:modified>
</cp:coreProperties>
</file>